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w:t>
      </w:r>
      <w:r>
        <w:t xml:space="preserve"> </w:t>
      </w:r>
      <w:r>
        <w:t xml:space="preserve">Colombia</w:t>
      </w:r>
      <w:r>
        <w:t xml:space="preserve"> </w:t>
      </w:r>
      <w:r>
        <w:t xml:space="preserve">Bogotá</w:t>
      </w:r>
    </w:p>
    <w:bookmarkStart w:id="21" w:name="X3089dc825396953a6855f792a4a6b421c8782df"/>
    <w:p>
      <w:pPr>
        <w:pStyle w:val="Heading1"/>
      </w:pPr>
      <w:r>
        <w:t xml:space="preserve">Internship Application Letter for Weld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Optional but Recommended for Authenticity]</w:t>
      </w:r>
      <w:r>
        <w:br/>
      </w:r>
      <w:r>
        <w:t xml:space="preserve">[Company Address - Optional but Recommended for Authenticity]</w:t>
      </w:r>
      <w:r>
        <w:br/>
      </w:r>
      <w:r>
        <w:t xml:space="preserve">Bogotá, Colombia</w:t>
      </w:r>
    </w:p>
    <w:bookmarkStart w:id="20" w:name="Xc1126724c18c577d88cbf91d5ee6f7fab666bd9"/>
    <w:p>
      <w:pPr>
        <w:pStyle w:val="Heading2"/>
      </w:pPr>
      <w:r>
        <w:t xml:space="preserve">Subject: Internship Application Letter for Welder Position in Colombia Bogotá</w:t>
      </w:r>
    </w:p>
    <w:p>
      <w:pPr>
        <w:pStyle w:val="FirstParagraph"/>
      </w:pPr>
      <w:r>
        <w:t xml:space="preserve">Dear Hiring Manager,</w:t>
      </w:r>
    </w:p>
    <w:p>
      <w:pPr>
        <w:pStyle w:val="BodyText"/>
      </w:pPr>
      <w:r>
        <w:t xml:space="preserve">I am writing with profound enthusiasm to submit my Internship Application Letter for the Welder Intern position at your esteemed organization, as advertised on [Platform where you saw the posting - e.g., LinkedIn, company website, or local employment portal]. As a dedicated and skilled welding student deeply committed to mastering industrial fabrication techniques within the dynamic context of Colombia Bogotá's growing infrastructure and manufacturing sectors, I am eager to contribute my foundational knowledge and unwavering work ethic to your team. This opportunity aligns perfectly with my academic pursuits at [Your University/Institution Name] in Bogotá, where I am actively preparing for a career as a proficient Welder within the Colombian industrial landscape.</w:t>
      </w:r>
    </w:p>
    <w:p>
      <w:pPr>
        <w:pStyle w:val="BodyText"/>
      </w:pPr>
      <w:r>
        <w:t xml:space="preserve">My academic journey has provided me with a robust theoretical foundation in welding principles, metallurgy, and safety protocols directly applicable to the demands of modern fabrication shops across Colombia Bogotá. Courses such as Advanced Arc Welding Techniques (SMAW), Metal Fabrication Processes (MIG/TIG), and Industrial Safety Standards have equipped me with the essential knowledge to understand complex blueprints, select appropriate welding processes for various materials (including carbon steel, stainless steel, and aluminum common in Bogotá's construction projects), and prioritize safety – a non-negotiable aspect in any welding environment. I have consistently achieved high marks (3.8/4.0 GPA) while actively participating in hands-on workshops at the [Mention Specific Lab or Workshop Facility - e.g., "Metalworks Center of Universidad Nacional de Colombia, Bogotá"], gaining practical experience with essential equipment like Lincoln Electric welders, grinding wheels, and plasma cutters under supervised conditions.</w:t>
      </w:r>
    </w:p>
    <w:p>
      <w:pPr>
        <w:pStyle w:val="BodyText"/>
      </w:pPr>
      <w:r>
        <w:t xml:space="preserve">What truly sets me apart is my proactive approach to learning and my deep respect for the craft. I have not only mastered core techniques but have also developed a keen understanding of the specific challenges inherent in welding within Colombia Bogotá's unique environment. I am acutely aware of how factors such as Bogotá's high altitude (2,640 meters above sea level), varying humidity levels, and the specific material standards required for local infrastructure projects (such as those adhering to NORMA TECNICA COLOMBIANA - NTC) impact welding quality and process selection. I am committed to learning how these factors influence preheating requirements, filler metal choices, and post-welding treatments – knowledge crucial for ensuring the longevity and safety of structures in our city's demanding conditions. I have specifically researched leading fabrication companies operating within Bogotá’s industrial zones like [Mention a specific zone if possible - e.g., "Chapinero Industrial," "Soacha"], understanding their focus on projects ranging from commercial building frameworks to essential automotive and machinery parts, which resonates deeply with my career goals.</w:t>
      </w:r>
    </w:p>
    <w:p>
      <w:pPr>
        <w:pStyle w:val="BodyText"/>
      </w:pPr>
      <w:r>
        <w:t xml:space="preserve">My technical competencies as an aspiring Welder include: proficiency in Shielded Metal Arc Welding (SMAW/ stick welding), Gas Metal Arc Welding (GMAW/MIG), and Tungsten Inert Gas welding (GTAW/TIG) for precise work; meticulous attention to detail for achieving clean, strong welds meeting dimensional tolerances; comprehensive knowledge of welding symbols and interpreting technical drawings common in Colombian industrial documentation; strict adherence to all safety protocols including proper Personal Protective Equipment (PPE) usage, fire prevention measures, and ventilation requirements – a critical aspect emphasized by the Colombian Occupational Safety and Health Authority (OSHA Colombia equivalents); effective communication skills in both Spanish (native fluency) and English (B2 level), enabling seamless collaboration with diverse teams common in Bogotá’s multinational projects; and a strong sense of responsibility, reliability, and willingness to learn from experienced professionals. I understand that the Welder role is foundational to the integrity of any project, especially within Colombia Bogotá's rapidly evolving construction boom.</w:t>
      </w:r>
    </w:p>
    <w:p>
      <w:pPr>
        <w:pStyle w:val="BodyText"/>
      </w:pPr>
      <w:r>
        <w:t xml:space="preserve">My motivation for seeking this Internship Application Letter opportunity in Colombia Bogotá is deeply personal. I grew up witnessing the transformation of our city’s skyline and infrastructure, understanding firsthand how skilled labor like welding directly shapes the community’s future. I am not merely seeking a position; I am eager to immerse myself in Bogotá's vibrant industrial culture, learn from seasoned professionals who have built this city's backbone, and contribute meaningfully to its growth. The chance to apply my academic learning within a real-world setting under expert guidance is precisely what will bridge the gap between theory and practice, allowing me to develop into the competent and reliable Welder our industry demands. I am particularly drawn to your company’s reputation for [Mention something specific you admire about them - e.g., "commitment to sustainable manufacturing," "innovative use of welding technologies," or "excellent safety record"], which aligns with my own professional values.</w:t>
      </w:r>
    </w:p>
    <w:p>
      <w:pPr>
        <w:pStyle w:val="BodyText"/>
      </w:pPr>
      <w:r>
        <w:t xml:space="preserve">I am fully prepared to begin immediately and am willing to commit the necessary hours required for an internship, including weekends if needed for project deadlines common in Bogotá's busy construction calendar. I possess a valid Colombian identification card (Cédula de Ciudadanía), hold a clean driving record, and have access to reliable transportation within the Bogotá metropolitan area. My eagerness to learn, coupled with my foundational skills and respect for the welding trade, makes me confident I can quickly become a valuable asset to your team while diligently fulfilling all internship requirements.</w:t>
      </w:r>
    </w:p>
    <w:p>
      <w:pPr>
        <w:pStyle w:val="BodyText"/>
      </w:pPr>
      <w:r>
        <w:t xml:space="preserve">Thank you for considering my Internship Application Letter for the Welder position within your organization in Colombia Bogotá. I am incredibly excited about the possibility of contributing to your team's success and learning from experts who are shaping the future of manufacturing and construction in this dynamic city. My resume, attached for your review, provides further detail on my qualifications. I welcome the opportunity to discuss how my skills and enthusiasm can benefit your company during an interview at your earliest convenience.</w:t>
      </w:r>
    </w:p>
    <w:p>
      <w:pPr>
        <w:pStyle w:val="BodyText"/>
      </w:pPr>
      <w:r>
        <w:t xml:space="preserve">With sincere regards,</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 Colombia Bogotá</dc:title>
  <dc:creator/>
  <dc:language>en</dc:language>
  <cp:keywords/>
  <dcterms:created xsi:type="dcterms:W3CDTF">2026-07-23T14:20:16Z</dcterms:created>
  <dcterms:modified xsi:type="dcterms:W3CDTF">2026-07-23T14:20:16Z</dcterms:modified>
</cp:coreProperties>
</file>

<file path=docProps/custom.xml><?xml version="1.0" encoding="utf-8"?>
<Properties xmlns="http://schemas.openxmlformats.org/officeDocument/2006/custom-properties" xmlns:vt="http://schemas.openxmlformats.org/officeDocument/2006/docPropsVTypes"/>
</file>